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6, 2021 (09:33: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7T01:33:14Z</dcterms:created>
  <dcterms:modified xsi:type="dcterms:W3CDTF">2021-06-17T01:3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33: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